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8"/>
        <w:numPr>
          <w:numId w:val="0"/>
        </w:numPr>
        <w:ind w:leftChars="0"/>
        <w:jc w:val="center"/>
        <w:rPr>
          <w:rFonts w:hint="default" w:ascii="Times New Roman" w:hAnsi="Times New Roman" w:cs="Times New Roman"/>
          <w:b/>
          <w:bCs/>
          <w:sz w:val="32"/>
          <w:szCs w:val="32"/>
          <w:lang w:val="en-US" w:eastAsia="zh-CN"/>
        </w:rPr>
      </w:pPr>
      <w:r>
        <w:rPr>
          <w:rFonts w:hint="eastAsia" w:ascii="Times New Roman" w:hAnsi="Times New Roman" w:cs="Times New Roman"/>
          <w:b/>
          <w:bCs/>
          <w:sz w:val="32"/>
          <w:szCs w:val="32"/>
          <w:lang w:val="en-US" w:eastAsia="zh-CN"/>
        </w:rPr>
        <w:t>账本APP测试</w:t>
      </w:r>
    </w:p>
    <w:p>
      <w:pPr>
        <w:pStyle w:val="8"/>
        <w:numPr>
          <w:numId w:val="0"/>
        </w:numPr>
        <w:ind w:leftChars="0"/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1.概述</w:t>
      </w:r>
    </w:p>
    <w:p>
      <w:pPr>
        <w:pStyle w:val="8"/>
        <w:numPr>
          <w:numId w:val="0"/>
        </w:numPr>
        <w:ind w:firstLine="480" w:firstLineChars="200"/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测试目的：本次测试主要检查我们这个账簿APP的各项基本类\函数的正确性，以及软件功能的正确性。</w:t>
      </w:r>
    </w:p>
    <w:p>
      <w:pPr>
        <w:pStyle w:val="8"/>
        <w:numPr>
          <w:numId w:val="0"/>
        </w:numPr>
        <w:ind w:firstLine="480" w:firstLineChars="200"/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</w:p>
    <w:p>
      <w:pPr>
        <w:pStyle w:val="8"/>
        <w:numPr>
          <w:numId w:val="0"/>
        </w:num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2.测试环境</w:t>
      </w:r>
    </w:p>
    <w:p>
      <w:pPr>
        <w:pStyle w:val="8"/>
        <w:numPr>
          <w:ilvl w:val="0"/>
          <w:numId w:val="0"/>
        </w:numPr>
        <w:ind w:firstLine="480" w:firstLineChars="200"/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硬件环境：Android手机一台，PC机一台</w:t>
      </w:r>
    </w:p>
    <w:p>
      <w:pPr>
        <w:pStyle w:val="8"/>
        <w:numPr>
          <w:ilvl w:val="0"/>
          <w:numId w:val="0"/>
        </w:numPr>
        <w:ind w:firstLine="480" w:firstLineChars="200"/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软件环境：Android Studio，jdk1.8,Record Espresso</w:t>
      </w:r>
    </w:p>
    <w:p>
      <w:pPr>
        <w:pStyle w:val="8"/>
        <w:numPr>
          <w:numId w:val="0"/>
        </w:num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</w:p>
    <w:p>
      <w:pPr>
        <w:pStyle w:val="8"/>
        <w:numPr>
          <w:numId w:val="0"/>
        </w:num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测试项目</w:t>
      </w:r>
    </w:p>
    <w:p>
      <w:pPr>
        <w:pStyle w:val="8"/>
        <w:numPr>
          <w:numId w:val="0"/>
        </w:numPr>
        <w:ind w:firstLine="240"/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1.单元测试：主要测试两个主要基础类的函数。</w:t>
      </w:r>
    </w:p>
    <w:p>
      <w:pPr>
        <w:pStyle w:val="8"/>
        <w:numPr>
          <w:numId w:val="0"/>
        </w:numPr>
        <w:ind w:left="1440" w:leftChars="109" w:hanging="1200" w:hangingChars="500"/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Class Record：该类是整个APP中的基本数据类，它包含：姓名、收入或支出金额、收入或支出日期、收入或支出原因。原因我们给出的是一个列表：如下</w:t>
      </w:r>
    </w:p>
    <w:p>
      <w:pPr>
        <w:pStyle w:val="3"/>
        <w:keepNext w:val="0"/>
        <w:keepLines w:val="0"/>
        <w:widowControl/>
        <w:suppressLineNumbers w:val="0"/>
        <w:shd w:val="clear" w:fill="2B2B2B"/>
        <w:rPr>
          <w:rFonts w:ascii="Consolas" w:hAnsi="Consolas" w:eastAsia="Consolas" w:cs="Consolas"/>
          <w:color w:val="A9B7C6"/>
          <w:sz w:val="19"/>
          <w:szCs w:val="19"/>
        </w:rPr>
      </w:pP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>&lt;?</w:t>
      </w:r>
      <w:r>
        <w:rPr>
          <w:rFonts w:hint="default" w:ascii="Consolas" w:hAnsi="Consolas" w:eastAsia="Consolas" w:cs="Consolas"/>
          <w:color w:val="BABABA"/>
          <w:sz w:val="19"/>
          <w:szCs w:val="19"/>
          <w:shd w:val="clear" w:fill="2B2B2B"/>
        </w:rPr>
        <w:t>xml version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 xml:space="preserve">="1.0" </w:t>
      </w:r>
      <w:r>
        <w:rPr>
          <w:rFonts w:hint="default" w:ascii="Consolas" w:hAnsi="Consolas" w:eastAsia="Consolas" w:cs="Consolas"/>
          <w:color w:val="BABABA"/>
          <w:sz w:val="19"/>
          <w:szCs w:val="19"/>
          <w:shd w:val="clear" w:fill="2B2B2B"/>
        </w:rPr>
        <w:t>encoding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="utf-8"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>?&gt;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>&lt;resources&gt;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 xml:space="preserve">&lt;string-array </w:t>
      </w:r>
      <w:r>
        <w:rPr>
          <w:rFonts w:hint="default" w:ascii="Consolas" w:hAnsi="Consolas" w:eastAsia="Consolas" w:cs="Consolas"/>
          <w:color w:val="BABABA"/>
          <w:sz w:val="19"/>
          <w:szCs w:val="19"/>
          <w:shd w:val="clear" w:fill="2B2B2B"/>
        </w:rPr>
        <w:t>name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="Data"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>&gt;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 xml:space="preserve">    &lt;item&gt;</w:t>
      </w:r>
      <w:r>
        <w:rPr>
          <w:rFonts w:ascii="Arial" w:hAnsi="Arial" w:eastAsia="Consolas" w:cs="Arial"/>
          <w:color w:val="A9B7C6"/>
          <w:sz w:val="19"/>
          <w:szCs w:val="19"/>
          <w:shd w:val="clear" w:fill="2B2B2B"/>
        </w:rPr>
        <w:t>吃饭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>&lt;/item&gt;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 xml:space="preserve">    &lt;item&gt;</w:t>
      </w:r>
      <w:r>
        <w:rPr>
          <w:rFonts w:hint="default" w:ascii="Arial" w:hAnsi="Arial" w:eastAsia="Consolas" w:cs="Arial"/>
          <w:color w:val="A9B7C6"/>
          <w:sz w:val="19"/>
          <w:szCs w:val="19"/>
          <w:shd w:val="clear" w:fill="2B2B2B"/>
        </w:rPr>
        <w:t>购物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>&lt;/item&gt;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 xml:space="preserve">    &lt;item&gt;</w:t>
      </w:r>
      <w:r>
        <w:rPr>
          <w:rFonts w:hint="default" w:ascii="Arial" w:hAnsi="Arial" w:eastAsia="Consolas" w:cs="Arial"/>
          <w:color w:val="A9B7C6"/>
          <w:sz w:val="19"/>
          <w:szCs w:val="19"/>
          <w:shd w:val="clear" w:fill="2B2B2B"/>
        </w:rPr>
        <w:t>出行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>&lt;/item&gt;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 xml:space="preserve">    &lt;item&gt;</w:t>
      </w:r>
      <w:r>
        <w:rPr>
          <w:rFonts w:hint="default" w:ascii="Arial" w:hAnsi="Arial" w:eastAsia="Consolas" w:cs="Arial"/>
          <w:color w:val="A9B7C6"/>
          <w:sz w:val="19"/>
          <w:szCs w:val="19"/>
          <w:shd w:val="clear" w:fill="2B2B2B"/>
        </w:rPr>
        <w:t>工资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>&lt;/item&gt;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 xml:space="preserve">    &lt;item&gt;</w:t>
      </w:r>
      <w:r>
        <w:rPr>
          <w:rFonts w:hint="default" w:ascii="Arial" w:hAnsi="Arial" w:eastAsia="Consolas" w:cs="Arial"/>
          <w:color w:val="A9B7C6"/>
          <w:sz w:val="19"/>
          <w:szCs w:val="19"/>
          <w:shd w:val="clear" w:fill="2B2B2B"/>
        </w:rPr>
        <w:t>贩卖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>&lt;/item&gt;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 xml:space="preserve">    &lt;item&gt;</w:t>
      </w:r>
      <w:r>
        <w:rPr>
          <w:rFonts w:hint="default" w:ascii="Arial" w:hAnsi="Arial" w:eastAsia="Consolas" w:cs="Arial"/>
          <w:color w:val="A9B7C6"/>
          <w:sz w:val="19"/>
          <w:szCs w:val="19"/>
          <w:shd w:val="clear" w:fill="2B2B2B"/>
        </w:rPr>
        <w:t>随礼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>&lt;/item&gt;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 xml:space="preserve">    &lt;item&gt;</w:t>
      </w:r>
      <w:r>
        <w:rPr>
          <w:rFonts w:hint="default" w:ascii="Arial" w:hAnsi="Arial" w:eastAsia="Consolas" w:cs="Arial"/>
          <w:color w:val="A9B7C6"/>
          <w:sz w:val="19"/>
          <w:szCs w:val="19"/>
          <w:shd w:val="clear" w:fill="2B2B2B"/>
        </w:rPr>
        <w:t>其他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>&lt;/item&gt;</w:t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E8BF6A"/>
          <w:sz w:val="19"/>
          <w:szCs w:val="19"/>
          <w:shd w:val="clear" w:fill="2B2B2B"/>
        </w:rPr>
        <w:t>&lt;/string-array&gt;</w:t>
      </w:r>
    </w:p>
    <w:p>
      <w:pPr>
        <w:pStyle w:val="8"/>
        <w:numPr>
          <w:numId w:val="0"/>
        </w:num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于是，我们在定义Record类中的原因时采用的是int类型。</w:t>
      </w:r>
    </w:p>
    <w:p>
      <w:pPr>
        <w:pStyle w:val="8"/>
        <w:numPr>
          <w:numId w:val="0"/>
        </w:numPr>
        <w:ind w:firstLine="240"/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</w:p>
    <w:p>
      <w:pPr>
        <w:pStyle w:val="8"/>
        <w:numPr>
          <w:numId w:val="0"/>
        </w:num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测试代码：</w:t>
      </w:r>
    </w:p>
    <w:p>
      <w:pPr>
        <w:pStyle w:val="3"/>
        <w:keepNext w:val="0"/>
        <w:keepLines w:val="0"/>
        <w:widowControl/>
        <w:suppressLineNumbers w:val="0"/>
        <w:shd w:val="clear" w:fill="2B2B2B"/>
        <w:rPr>
          <w:rFonts w:ascii="Consolas" w:hAnsi="Consolas" w:eastAsia="Consolas" w:cs="Consolas"/>
          <w:color w:val="A9B7C6"/>
          <w:sz w:val="19"/>
          <w:szCs w:val="19"/>
        </w:rPr>
      </w:pP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ackage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com.example.MyMoney.Data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org.junit.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Test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static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org.junit.Assert.*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class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RecordTest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Record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 xml:space="preserve">record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=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new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Record(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</w:t>
      </w:r>
      <w:r>
        <w:rPr>
          <w:rFonts w:ascii="Arial" w:hAnsi="Arial" w:eastAsia="Consolas" w:cs="Arial"/>
          <w:color w:val="6A8759"/>
          <w:sz w:val="19"/>
          <w:szCs w:val="19"/>
          <w:shd w:val="clear" w:fill="2B2B2B"/>
        </w:rPr>
        <w:t>张三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,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500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,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2020-12-20"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,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1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Test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getName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ssertEquals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</w:t>
      </w:r>
      <w:r>
        <w:rPr>
          <w:rFonts w:hint="default" w:ascii="Arial" w:hAnsi="Arial" w:eastAsia="Consolas" w:cs="Arial"/>
          <w:color w:val="6A8759"/>
          <w:sz w:val="19"/>
          <w:szCs w:val="19"/>
          <w:shd w:val="clear" w:fill="2B2B2B"/>
        </w:rPr>
        <w:t>张三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,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Name(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Test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getMoney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ssertTrue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500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==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Money(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Test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getDate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ssertEquals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2020-12-20"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,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Date(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Test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getReason_pos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ssertTrue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1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==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Reason_pos(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Test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setMoney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setMoney(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300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ssertFalse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500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==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Money(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ssertTrue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300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==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Money(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Test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setName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setName(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</w:t>
      </w:r>
      <w:r>
        <w:rPr>
          <w:rFonts w:hint="default" w:ascii="Arial" w:hAnsi="Arial" w:eastAsia="Consolas" w:cs="Arial"/>
          <w:color w:val="6A8759"/>
          <w:sz w:val="19"/>
          <w:szCs w:val="19"/>
          <w:shd w:val="clear" w:fill="2B2B2B"/>
        </w:rPr>
        <w:t>李四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ssertEquals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</w:t>
      </w:r>
      <w:r>
        <w:rPr>
          <w:rFonts w:hint="default" w:ascii="Arial" w:hAnsi="Arial" w:eastAsia="Consolas" w:cs="Arial"/>
          <w:color w:val="6A8759"/>
          <w:sz w:val="19"/>
          <w:szCs w:val="19"/>
          <w:shd w:val="clear" w:fill="2B2B2B"/>
        </w:rPr>
        <w:t>李四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,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Name(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ssertNotEquals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</w:t>
      </w:r>
      <w:r>
        <w:rPr>
          <w:rFonts w:hint="default" w:ascii="Arial" w:hAnsi="Arial" w:eastAsia="Consolas" w:cs="Arial"/>
          <w:color w:val="6A8759"/>
          <w:sz w:val="19"/>
          <w:szCs w:val="19"/>
          <w:shd w:val="clear" w:fill="2B2B2B"/>
        </w:rPr>
        <w:t>张三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,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Name(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Test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setDate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setDate(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2020-12-21"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ssertEquals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2020-12-21"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,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Date(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ssertNotEquals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2020-12-20"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,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Date(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Test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setReason_pos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setReason_pos(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2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ssertTrue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2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==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Reason_pos(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</w:p>
    <w:p>
      <w:pPr>
        <w:pStyle w:val="8"/>
        <w:numPr>
          <w:numId w:val="0"/>
        </w:numPr>
        <w:ind w:firstLine="240"/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测试结果：</w:t>
      </w:r>
    </w:p>
    <w:p>
      <w:pPr>
        <w:pStyle w:val="8"/>
        <w:numPr>
          <w:numId w:val="0"/>
        </w:numPr>
        <w:ind w:firstLine="240"/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 </w:t>
      </w:r>
      <w:r>
        <w:drawing>
          <wp:inline distT="0" distB="0" distL="114300" distR="114300">
            <wp:extent cx="2583180" cy="1958340"/>
            <wp:effectExtent l="0" t="0" r="762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8318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numPr>
          <w:ilvl w:val="0"/>
          <w:numId w:val="0"/>
        </w:num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全部通过，表明在该类中的所有函数执行正常。</w:t>
      </w:r>
    </w:p>
    <w:p>
      <w:pPr>
        <w:pStyle w:val="8"/>
        <w:numPr>
          <w:numId w:val="0"/>
        </w:numPr>
        <w:ind w:firstLine="240"/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  </w:t>
      </w:r>
    </w:p>
    <w:p>
      <w:pPr>
        <w:pStyle w:val="8"/>
        <w:numPr>
          <w:numId w:val="0"/>
        </w:numPr>
        <w:ind w:left="1680" w:hanging="1680" w:hangingChars="700"/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Class DataBank:该类主要是我们APP保存和加载数据的一个类，整个APP中涉及的收入，支出账目数据都由该类进行保存或加载。</w:t>
      </w:r>
    </w:p>
    <w:p>
      <w:pPr>
        <w:pStyle w:val="8"/>
        <w:numPr>
          <w:numId w:val="0"/>
        </w:num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测试代码：</w:t>
      </w:r>
    </w:p>
    <w:p>
      <w:pPr>
        <w:pStyle w:val="3"/>
        <w:keepNext w:val="0"/>
        <w:keepLines w:val="0"/>
        <w:widowControl/>
        <w:suppressLineNumbers w:val="0"/>
        <w:shd w:val="clear" w:fill="2B2B2B"/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</w:pP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ackage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com.example.MyMoney.Data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.content.Context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x.test.core.app.ApplicationProvider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org.junit.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After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org.junit.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Before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org.junit.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Test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java.util.ArrayList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static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org.junit.Assert.*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class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DataBankTest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DataBank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dataBank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Context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context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Record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 xml:space="preserve">record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=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new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Record(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</w:t>
      </w:r>
      <w:r>
        <w:rPr>
          <w:rFonts w:ascii="Arial" w:hAnsi="Arial" w:eastAsia="Consolas" w:cs="Arial"/>
          <w:color w:val="6A8759"/>
          <w:sz w:val="19"/>
          <w:szCs w:val="19"/>
          <w:shd w:val="clear" w:fill="2B2B2B"/>
        </w:rPr>
        <w:t>张三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,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500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,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2020-12-20"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,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1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private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ArrayList&lt;Record&gt;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 xml:space="preserve">infoArrayList_ge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=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new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rrayList&lt;&gt;(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Before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setUp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()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throws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Exception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 xml:space="preserve">contex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= ApplicationProvider.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getApplicationContext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 xml:space="preserve">dataBank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=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new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DataBank(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context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After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tearDown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()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throws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Exception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Test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loadGet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//APP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>第一次打开，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dataBank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>中的数据应为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0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dataBank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loadGet(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infoArrayList_get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=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dataBank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InfoArrayList_get(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//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>判断是否为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0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ssertTrue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infoArrayList_get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size()==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0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Test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saveGet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//APP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>第一次打开，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dataBank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>中的数据应为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0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dataBank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loadGet(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infoArrayList_get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=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dataBank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InfoArrayList_get(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//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>给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infoArrayList_get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>添加一条记录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br w:type="textWrapping"/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 xml:space="preserve">       </w:t>
      </w:r>
      <w:r>
        <w:rPr>
          <w:rFonts w:hint="eastAsia" w:ascii="Arial" w:hAnsi="Arial" w:cs="Arial"/>
          <w:color w:val="808080"/>
          <w:sz w:val="19"/>
          <w:szCs w:val="19"/>
          <w:shd w:val="clear" w:fill="2B2B2B"/>
          <w:lang w:val="en-US" w:eastAsia="zh-CN"/>
        </w:rPr>
        <w:t xml:space="preserve">      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 xml:space="preserve">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infoArrayList_get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add(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recor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//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>保存该条记录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br w:type="textWrapping"/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 xml:space="preserve">       </w:t>
      </w:r>
      <w:r>
        <w:rPr>
          <w:rFonts w:hint="eastAsia" w:ascii="Arial" w:hAnsi="Arial" w:cs="Arial"/>
          <w:color w:val="808080"/>
          <w:sz w:val="19"/>
          <w:szCs w:val="19"/>
          <w:shd w:val="clear" w:fill="2B2B2B"/>
          <w:lang w:val="en-US" w:eastAsia="zh-CN"/>
        </w:rPr>
        <w:t xml:space="preserve">        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 xml:space="preserve">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dataBank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saveGet(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//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>第二次加载，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dataBank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>中的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infoArrayList_get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>长度数据应为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1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dataBank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loadGet(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infoArrayList_get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=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dataBank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getInfoArrayList_get(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//</w:t>
      </w:r>
      <w:r>
        <w:rPr>
          <w:rFonts w:hint="default" w:ascii="Arial" w:hAnsi="Arial" w:eastAsia="Consolas" w:cs="Arial"/>
          <w:color w:val="808080"/>
          <w:sz w:val="19"/>
          <w:szCs w:val="19"/>
          <w:shd w:val="clear" w:fill="2B2B2B"/>
        </w:rPr>
        <w:t>判断是否为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>1</w:t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808080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ssertTrue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>infoArrayList_get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size()==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1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</w:p>
    <w:p>
      <w:pPr>
        <w:pStyle w:val="8"/>
        <w:numPr>
          <w:numId w:val="0"/>
        </w:num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</w:p>
    <w:p>
      <w:pPr>
        <w:pStyle w:val="8"/>
        <w:numPr>
          <w:numId w:val="0"/>
        </w:num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测试结果：</w:t>
      </w:r>
    </w:p>
    <w:p>
      <w:pPr>
        <w:pStyle w:val="8"/>
        <w:numPr>
          <w:numId w:val="0"/>
        </w:numPr>
      </w:pPr>
      <w:r>
        <w:rPr>
          <w:rFonts w:hint="eastAsia"/>
          <w:lang w:val="en-US" w:eastAsia="zh-CN"/>
        </w:rPr>
        <w:t xml:space="preserve">    </w:t>
      </w:r>
      <w:r>
        <w:drawing>
          <wp:inline distT="0" distB="0" distL="114300" distR="114300">
            <wp:extent cx="2209800" cy="214884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214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numPr>
          <w:numId w:val="0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全部通过，表示DataBank中的数据保存和加载功能完善，能够正确保存和加载数据。</w:t>
      </w:r>
    </w:p>
    <w:p>
      <w:pPr>
        <w:pStyle w:val="8"/>
        <w:numPr>
          <w:numId w:val="0"/>
        </w:numPr>
        <w:rPr>
          <w:rFonts w:hint="default"/>
          <w:lang w:val="en-US" w:eastAsia="zh-CN"/>
        </w:rPr>
      </w:pPr>
    </w:p>
    <w:p>
      <w:pPr>
        <w:pStyle w:val="8"/>
        <w:numPr>
          <w:numId w:val="0"/>
        </w:numPr>
        <w:ind w:left="1680" w:hanging="1680" w:hangingChars="700"/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3.3.</w:t>
      </w: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压力测试：重复执行某操作添加操作100次（以后的测试可以大大增加重复次数），测试APP抗压能力：</w:t>
      </w:r>
    </w:p>
    <w:p>
      <w:pPr>
        <w:pStyle w:val="8"/>
        <w:numPr>
          <w:numId w:val="0"/>
        </w:numPr>
        <w:ind w:firstLine="240" w:firstLineChars="100"/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测试代码：</w:t>
      </w:r>
    </w:p>
    <w:p>
      <w:pPr>
        <w:pStyle w:val="3"/>
        <w:keepNext w:val="0"/>
        <w:keepLines w:val="0"/>
        <w:widowControl/>
        <w:suppressLineNumbers w:val="0"/>
        <w:shd w:val="clear" w:fill="2B2B2B"/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</w:pP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ackage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com.example.MyMoney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.view.View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.view.ViewGroup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.view.ViewParent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x.test.espresso.DataInteraction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x.test.espresso.ViewInteraction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x.test.filters.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LargeTest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x.test.rule.ActivityTestRule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x.test.runner.AndroidJUnit4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org.hamcrest.Description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org.hamcrest.Matcher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org.hamcrest.TypeSafeMatcher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org.junit.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Rule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org.junit.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Test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org.junit.runner.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RunWith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static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x.test.espresso.Espresso.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onData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static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x.test.espresso.Espresso.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onView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static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x.test.espresso.Espresso.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pressBack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static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x.test.espresso.action.ViewActions.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click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static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ndroidx.test.espresso.matcher.ViewMatchers.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withId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static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java.lang.Thread.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sleep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mport static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org.hamcrest.Matchers.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llOf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</w:p>
    <w:p>
      <w:pPr>
        <w:pStyle w:val="3"/>
        <w:keepNext w:val="0"/>
        <w:keepLines w:val="0"/>
        <w:widowControl/>
        <w:suppressLineNumbers w:val="0"/>
        <w:shd w:val="clear" w:fill="2B2B2B"/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</w:pP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LargeTest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RunWith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AndroidJUnit4.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class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class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welcomeActivityTest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Rule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ActivityTestRule&lt;welcomeActivity&gt; </w:t>
      </w:r>
      <w:r>
        <w:rPr>
          <w:rFonts w:hint="default" w:ascii="Consolas" w:hAnsi="Consolas" w:eastAsia="Consolas" w:cs="Consolas"/>
          <w:color w:val="9876AA"/>
          <w:sz w:val="19"/>
          <w:szCs w:val="19"/>
          <w:shd w:val="clear" w:fill="2B2B2B"/>
        </w:rPr>
        <w:t xml:space="preserve">mActivityTestRule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=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new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ctivityTestRule&lt;&gt;(welcomeActivity.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class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Test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welcomeActivityTest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for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n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i = 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0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i&lt;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100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i++) {</w:t>
      </w:r>
    </w:p>
    <w:p>
      <w:pPr>
        <w:pStyle w:val="3"/>
        <w:keepNext w:val="0"/>
        <w:keepLines w:val="0"/>
        <w:widowControl/>
        <w:suppressLineNumbers w:val="0"/>
        <w:shd w:val="clear" w:fill="2B2B2B"/>
        <w:ind w:firstLine="1372" w:firstLineChars="700"/>
        <w:rPr>
          <w:rFonts w:ascii="Consolas" w:hAnsi="Consolas" w:eastAsia="Consolas" w:cs="Consolas"/>
          <w:color w:val="A9B7C6"/>
          <w:sz w:val="19"/>
          <w:szCs w:val="19"/>
        </w:rPr>
      </w:pPr>
      <w:r>
        <w:rPr>
          <w:rFonts w:hint="eastAsia" w:ascii="Consolas" w:hAnsi="Consolas" w:cs="Consolas"/>
          <w:color w:val="A9B7C6"/>
          <w:sz w:val="19"/>
          <w:szCs w:val="19"/>
          <w:shd w:val="clear" w:fill="2B2B2B"/>
          <w:lang w:val="en-US" w:eastAsia="zh-CN"/>
        </w:rPr>
        <w:t>//找到Button控件，让其重复点击100次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    ViewInteraction appCompatButton =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onView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allOf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withId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R.id.</w:t>
      </w:r>
      <w:r>
        <w:rPr>
          <w:rFonts w:hint="default" w:ascii="Consolas" w:hAnsi="Consolas" w:eastAsia="Consolas" w:cs="Consolas"/>
          <w:i/>
          <w:color w:val="9876AA"/>
          <w:sz w:val="19"/>
          <w:szCs w:val="19"/>
          <w:shd w:val="clear" w:fill="2B2B2B"/>
        </w:rPr>
        <w:t>update_button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,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withText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+"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appCompatButton.perform(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click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pressBack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    try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        </w:t>
      </w:r>
      <w:r>
        <w:rPr>
          <w:rFonts w:hint="default" w:ascii="Consolas" w:hAnsi="Consolas" w:eastAsia="Consolas" w:cs="Consolas"/>
          <w:i/>
          <w:color w:val="A9B7C6"/>
          <w:sz w:val="19"/>
          <w:szCs w:val="19"/>
          <w:shd w:val="clear" w:fill="2B2B2B"/>
        </w:rPr>
        <w:t>sleep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6897BB"/>
          <w:sz w:val="19"/>
          <w:szCs w:val="19"/>
          <w:shd w:val="clear" w:fill="2B2B2B"/>
        </w:rPr>
        <w:t>1000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}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catch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InterruptedException e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        e.printStackTrace(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rivate static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Matcher&lt;View&gt;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childAtPosition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final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Matcher&lt;View&gt; parentMatcher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, final int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position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return new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TypeSafeMatcher&lt;View&gt;(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Override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    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void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describeTo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Description description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        description.appendText(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 xml:space="preserve">"Child at position "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+ </w:t>
      </w:r>
      <w:r>
        <w:rPr>
          <w:rFonts w:hint="default" w:ascii="Consolas" w:hAnsi="Consolas" w:eastAsia="Consolas" w:cs="Consolas"/>
          <w:color w:val="B389C5"/>
          <w:sz w:val="19"/>
          <w:szCs w:val="19"/>
          <w:shd w:val="clear" w:fill="2B2B2B"/>
        </w:rPr>
        <w:t xml:space="preserve">position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+ </w:t>
      </w:r>
      <w:r>
        <w:rPr>
          <w:rFonts w:hint="default" w:ascii="Consolas" w:hAnsi="Consolas" w:eastAsia="Consolas" w:cs="Consolas"/>
          <w:color w:val="6A8759"/>
          <w:sz w:val="19"/>
          <w:szCs w:val="19"/>
          <w:shd w:val="clear" w:fill="2B2B2B"/>
        </w:rPr>
        <w:t>" in parent "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        </w:t>
      </w:r>
      <w:r>
        <w:rPr>
          <w:rFonts w:hint="default" w:ascii="Consolas" w:hAnsi="Consolas" w:eastAsia="Consolas" w:cs="Consolas"/>
          <w:color w:val="B389C5"/>
          <w:sz w:val="19"/>
          <w:szCs w:val="19"/>
          <w:shd w:val="clear" w:fill="2B2B2B"/>
        </w:rPr>
        <w:t>parentMatcher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describeTo(description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    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>@Override</w:t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BBB529"/>
          <w:sz w:val="19"/>
          <w:szCs w:val="19"/>
          <w:shd w:val="clear" w:fill="2B2B2B"/>
        </w:rPr>
        <w:t xml:space="preserve">           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public boolean </w:t>
      </w:r>
      <w:r>
        <w:rPr>
          <w:rFonts w:hint="default" w:ascii="Consolas" w:hAnsi="Consolas" w:eastAsia="Consolas" w:cs="Consolas"/>
          <w:color w:val="FFC66D"/>
          <w:sz w:val="19"/>
          <w:szCs w:val="19"/>
          <w:shd w:val="clear" w:fill="2B2B2B"/>
        </w:rPr>
        <w:t>matchesSafely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(View view) {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        ViewParent parent = view.getParent(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        return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parent 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instanceof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ViewGroup &amp;&amp; </w:t>
      </w:r>
      <w:r>
        <w:rPr>
          <w:rFonts w:hint="default" w:ascii="Consolas" w:hAnsi="Consolas" w:eastAsia="Consolas" w:cs="Consolas"/>
          <w:color w:val="B389C5"/>
          <w:sz w:val="19"/>
          <w:szCs w:val="19"/>
          <w:shd w:val="clear" w:fill="2B2B2B"/>
        </w:rPr>
        <w:t>parentMatcher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.matches(parent)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                &amp;&amp; view.equals(((ViewGroup) parent).getChildAt(</w:t>
      </w:r>
      <w:r>
        <w:rPr>
          <w:rFonts w:hint="default" w:ascii="Consolas" w:hAnsi="Consolas" w:eastAsia="Consolas" w:cs="Consolas"/>
          <w:color w:val="B389C5"/>
          <w:sz w:val="19"/>
          <w:szCs w:val="19"/>
          <w:shd w:val="clear" w:fill="2B2B2B"/>
        </w:rPr>
        <w:t>position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))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    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 xml:space="preserve">        }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>;</w:t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CC7832"/>
          <w:sz w:val="19"/>
          <w:szCs w:val="19"/>
          <w:shd w:val="clear" w:fill="2B2B2B"/>
        </w:rPr>
        <w:t xml:space="preserve">    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br w:type="textWrapping"/>
      </w:r>
      <w:r>
        <w:rPr>
          <w:rFonts w:hint="default" w:ascii="Consolas" w:hAnsi="Consolas" w:eastAsia="Consolas" w:cs="Consolas"/>
          <w:color w:val="A9B7C6"/>
          <w:sz w:val="19"/>
          <w:szCs w:val="19"/>
          <w:shd w:val="clear" w:fill="2B2B2B"/>
        </w:rPr>
        <w:t>}</w:t>
      </w:r>
    </w:p>
    <w:p>
      <w:pPr>
        <w:pStyle w:val="8"/>
        <w:numPr>
          <w:numId w:val="0"/>
        </w:numPr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</w:p>
    <w:p>
      <w:pPr>
        <w:pStyle w:val="8"/>
        <w:numPr>
          <w:numId w:val="0"/>
        </w:num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测试结果：</w:t>
      </w:r>
    </w:p>
    <w:p>
      <w:pPr>
        <w:pStyle w:val="8"/>
        <w:numPr>
          <w:numId w:val="0"/>
        </w:numPr>
        <w:ind w:firstLine="440" w:firstLineChars="200"/>
      </w:pPr>
      <w:r>
        <w:drawing>
          <wp:inline distT="0" distB="0" distL="114300" distR="114300">
            <wp:extent cx="4975860" cy="2392680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7586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numPr>
          <w:numId w:val="0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测试通过，APP经受住了这一百次的考验。</w:t>
      </w:r>
    </w:p>
    <w:p>
      <w:pPr>
        <w:pStyle w:val="8"/>
        <w:numPr>
          <w:numId w:val="0"/>
        </w:numPr>
        <w:rPr>
          <w:rFonts w:hint="eastAsia"/>
          <w:lang w:val="en-US" w:eastAsia="zh-CN"/>
        </w:rPr>
      </w:pPr>
    </w:p>
    <w:p>
      <w:pPr>
        <w:pStyle w:val="8"/>
        <w:numPr>
          <w:numId w:val="0"/>
        </w:num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3.3全功能手动测试</w:t>
      </w:r>
    </w:p>
    <w:p>
      <w:pPr>
        <w:pStyle w:val="8"/>
        <w:numPr>
          <w:numId w:val="0"/>
        </w:num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 xml:space="preserve">  1.进入APP，点击圆形按钮+,添加收入或支出或取消：</w:t>
      </w:r>
    </w:p>
    <w:p>
      <w:pPr>
        <w:pStyle w:val="8"/>
        <w:numPr>
          <w:numId w:val="0"/>
        </w:numPr>
        <w:rPr>
          <w:rFonts w:hint="default"/>
          <w:lang w:val="en-US" w:eastAsia="zh-CN"/>
        </w:rPr>
      </w:pPr>
      <w:r>
        <w:drawing>
          <wp:inline distT="0" distB="0" distL="114300" distR="114300">
            <wp:extent cx="2482850" cy="3955415"/>
            <wp:effectExtent l="0" t="0" r="1270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82850" cy="3955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lang w:val="en-US" w:eastAsia="zh-CN"/>
        </w:rPr>
        <w:t xml:space="preserve">       </w:t>
      </w:r>
      <w:r>
        <w:drawing>
          <wp:inline distT="0" distB="0" distL="114300" distR="114300">
            <wp:extent cx="2459355" cy="3932555"/>
            <wp:effectExtent l="0" t="0" r="9525" b="1460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59355" cy="3932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numPr>
          <w:numId w:val="0"/>
        </w:numPr>
        <w:ind w:leftChars="0"/>
        <w:rPr>
          <w:rFonts w:hint="eastAsia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>2.跳转界面，添加收支信息：</w:t>
      </w:r>
    </w:p>
    <w:p>
      <w:pPr>
        <w:pStyle w:val="8"/>
        <w:numPr>
          <w:numId w:val="0"/>
        </w:numPr>
        <w:ind w:leftChars="0"/>
      </w:pPr>
      <w:r>
        <w:drawing>
          <wp:inline distT="0" distB="0" distL="114300" distR="114300">
            <wp:extent cx="2314575" cy="5037455"/>
            <wp:effectExtent l="0" t="0" r="1905" b="698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5037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lang w:val="en-US" w:eastAsia="zh-CN"/>
        </w:rPr>
        <w:t xml:space="preserve">        </w:t>
      </w:r>
      <w:r>
        <w:drawing>
          <wp:inline distT="0" distB="0" distL="114300" distR="114300">
            <wp:extent cx="2321560" cy="5052695"/>
            <wp:effectExtent l="0" t="0" r="10160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21560" cy="5052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numPr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选择日期时弹出一个日历，供用户选择。</w:t>
      </w:r>
    </w:p>
    <w:p>
      <w:pPr>
        <w:pStyle w:val="8"/>
        <w:numPr>
          <w:numId w:val="0"/>
        </w:numPr>
        <w:ind w:leftChars="0"/>
        <w:rPr>
          <w:rFonts w:hint="eastAsia"/>
          <w:lang w:val="en-US" w:eastAsia="zh-CN"/>
        </w:rPr>
      </w:pPr>
    </w:p>
    <w:p>
      <w:pPr>
        <w:pStyle w:val="8"/>
        <w:numPr>
          <w:numId w:val="0"/>
        </w:numPr>
        <w:ind w:left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3.点击保存，在主页点击添加的日期，即可在下方查看是否有记录，或者滑动到收入或支出界面查看。</w:t>
      </w:r>
    </w:p>
    <w:p>
      <w:pPr>
        <w:pStyle w:val="8"/>
        <w:numPr>
          <w:numId w:val="0"/>
        </w:numPr>
        <w:ind w:leftChars="0"/>
      </w:pPr>
      <w:r>
        <w:drawing>
          <wp:inline distT="0" distB="0" distL="114300" distR="114300">
            <wp:extent cx="2346960" cy="4909185"/>
            <wp:effectExtent l="0" t="0" r="0" b="133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46960" cy="490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lang w:val="en-US" w:eastAsia="zh-CN"/>
        </w:rPr>
        <w:t xml:space="preserve">     </w:t>
      </w:r>
      <w:r>
        <w:drawing>
          <wp:inline distT="0" distB="0" distL="114300" distR="114300">
            <wp:extent cx="2293620" cy="4893310"/>
            <wp:effectExtent l="0" t="0" r="7620" b="1397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93620" cy="489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8"/>
        <w:numPr>
          <w:numId w:val="0"/>
        </w:numPr>
        <w:ind w:left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如上图，在支出中可看到（添加的为支出）。</w:t>
      </w:r>
    </w:p>
    <w:p>
      <w:pPr>
        <w:pStyle w:val="8"/>
        <w:numPr>
          <w:numId w:val="0"/>
        </w:numPr>
        <w:ind w:leftChars="0" w:firstLine="440" w:firstLineChars="20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重复上述操作，结果在目前所设置的所有功能均能正常运行，不过在添加收入时，程序出现了崩溃，经与开发工程师的交流改写，APP正常运行。</w:t>
      </w:r>
    </w:p>
    <w:p>
      <w:pPr>
        <w:pStyle w:val="8"/>
        <w:numPr>
          <w:numId w:val="0"/>
        </w:numPr>
        <w:rPr>
          <w:rFonts w:hint="eastAsia"/>
          <w:lang w:val="en-US" w:eastAsia="zh-CN"/>
        </w:rPr>
      </w:pPr>
    </w:p>
    <w:p>
      <w:pPr>
        <w:pStyle w:val="8"/>
        <w:numPr>
          <w:ilvl w:val="0"/>
          <w:numId w:val="0"/>
        </w:numPr>
        <w:rPr>
          <w:rFonts w:hint="default" w:ascii="Times New Roman" w:hAnsi="Times New Roman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cs="Times New Roman"/>
          <w:sz w:val="24"/>
          <w:szCs w:val="24"/>
          <w:lang w:val="en-US" w:eastAsia="zh-CN"/>
        </w:rPr>
        <w:t xml:space="preserve">4.测试结论 </w:t>
      </w:r>
    </w:p>
    <w:p>
      <w:pPr>
        <w:pStyle w:val="8"/>
        <w:numPr>
          <w:numId w:val="0"/>
        </w:num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 xml:space="preserve">       本次测试的结果大体正确，APP的现有功能可以很完好的运行，测试基本通过，不过APP整体不太美观，功能比较单一，就是基本的增删改查。希望可以增加一个统计结果，以显示当月或当年所有收支费用统计。</w:t>
      </w:r>
      <w:bookmarkStart w:id="0" w:name="_GoBack"/>
      <w:bookmarkEnd w:id="0"/>
    </w:p>
    <w:sectPr>
      <w:pgSz w:w="12240" w:h="15840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useFELayout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yNDQwNjK1MDOyMDRS0lEKTi0uzszPAykwqQUAcJPC0SwAAAA="/>
  </w:docVars>
  <w:rsids>
    <w:rsidRoot w:val="0017672E"/>
    <w:rsid w:val="000073B4"/>
    <w:rsid w:val="00053ECF"/>
    <w:rsid w:val="00060186"/>
    <w:rsid w:val="00082FBE"/>
    <w:rsid w:val="00090E56"/>
    <w:rsid w:val="00092C67"/>
    <w:rsid w:val="000B23F4"/>
    <w:rsid w:val="00101B31"/>
    <w:rsid w:val="00136E99"/>
    <w:rsid w:val="00175463"/>
    <w:rsid w:val="0017672E"/>
    <w:rsid w:val="001918CD"/>
    <w:rsid w:val="001F1FA1"/>
    <w:rsid w:val="0021308C"/>
    <w:rsid w:val="00237E44"/>
    <w:rsid w:val="0026693A"/>
    <w:rsid w:val="002678A3"/>
    <w:rsid w:val="00275DFB"/>
    <w:rsid w:val="00283763"/>
    <w:rsid w:val="0039727A"/>
    <w:rsid w:val="003A7459"/>
    <w:rsid w:val="003C07F3"/>
    <w:rsid w:val="003C4F56"/>
    <w:rsid w:val="00430D30"/>
    <w:rsid w:val="0043155C"/>
    <w:rsid w:val="00443851"/>
    <w:rsid w:val="00482605"/>
    <w:rsid w:val="004C0DE6"/>
    <w:rsid w:val="004C39EE"/>
    <w:rsid w:val="00504E4E"/>
    <w:rsid w:val="00525554"/>
    <w:rsid w:val="00532D5A"/>
    <w:rsid w:val="005A4E4C"/>
    <w:rsid w:val="005A78D5"/>
    <w:rsid w:val="005B388E"/>
    <w:rsid w:val="005B3D36"/>
    <w:rsid w:val="005C75C9"/>
    <w:rsid w:val="00630CF9"/>
    <w:rsid w:val="006343C2"/>
    <w:rsid w:val="0067040A"/>
    <w:rsid w:val="00672B34"/>
    <w:rsid w:val="006B12D5"/>
    <w:rsid w:val="006B5FE4"/>
    <w:rsid w:val="006C1ED9"/>
    <w:rsid w:val="006F5573"/>
    <w:rsid w:val="006F58D2"/>
    <w:rsid w:val="00722459"/>
    <w:rsid w:val="00725CD7"/>
    <w:rsid w:val="007507E0"/>
    <w:rsid w:val="007A2EC9"/>
    <w:rsid w:val="007B5AA0"/>
    <w:rsid w:val="007B7BD7"/>
    <w:rsid w:val="00872886"/>
    <w:rsid w:val="008B4686"/>
    <w:rsid w:val="008C138B"/>
    <w:rsid w:val="008E61C8"/>
    <w:rsid w:val="008F07F2"/>
    <w:rsid w:val="00914538"/>
    <w:rsid w:val="00977333"/>
    <w:rsid w:val="009822C0"/>
    <w:rsid w:val="00987315"/>
    <w:rsid w:val="00A60C38"/>
    <w:rsid w:val="00A6295F"/>
    <w:rsid w:val="00A72338"/>
    <w:rsid w:val="00AA7ACE"/>
    <w:rsid w:val="00AB212D"/>
    <w:rsid w:val="00B00175"/>
    <w:rsid w:val="00B1363A"/>
    <w:rsid w:val="00B13EAF"/>
    <w:rsid w:val="00B33C5D"/>
    <w:rsid w:val="00B4060E"/>
    <w:rsid w:val="00B50222"/>
    <w:rsid w:val="00B50A2E"/>
    <w:rsid w:val="00B6181B"/>
    <w:rsid w:val="00B64E21"/>
    <w:rsid w:val="00B72226"/>
    <w:rsid w:val="00B937F4"/>
    <w:rsid w:val="00BA55BC"/>
    <w:rsid w:val="00BA6CE7"/>
    <w:rsid w:val="00BB7001"/>
    <w:rsid w:val="00C1506F"/>
    <w:rsid w:val="00C15AA0"/>
    <w:rsid w:val="00C31095"/>
    <w:rsid w:val="00C323D1"/>
    <w:rsid w:val="00C32C73"/>
    <w:rsid w:val="00C607D4"/>
    <w:rsid w:val="00CB633F"/>
    <w:rsid w:val="00D151F4"/>
    <w:rsid w:val="00D27D49"/>
    <w:rsid w:val="00D776D8"/>
    <w:rsid w:val="00D93DD5"/>
    <w:rsid w:val="00DD10DE"/>
    <w:rsid w:val="00DE689B"/>
    <w:rsid w:val="00DF5308"/>
    <w:rsid w:val="00E36E36"/>
    <w:rsid w:val="00E60CF1"/>
    <w:rsid w:val="00E65B4E"/>
    <w:rsid w:val="00E66CE1"/>
    <w:rsid w:val="00E950C6"/>
    <w:rsid w:val="00EA044D"/>
    <w:rsid w:val="00EC3C23"/>
    <w:rsid w:val="00EC4695"/>
    <w:rsid w:val="00EF333A"/>
    <w:rsid w:val="00F10BA6"/>
    <w:rsid w:val="00F14C87"/>
    <w:rsid w:val="00F20D93"/>
    <w:rsid w:val="00F21BC7"/>
    <w:rsid w:val="00F352A1"/>
    <w:rsid w:val="00F45984"/>
    <w:rsid w:val="00F741D3"/>
    <w:rsid w:val="00F74D05"/>
    <w:rsid w:val="00F77599"/>
    <w:rsid w:val="00F819B7"/>
    <w:rsid w:val="00FA2CC2"/>
    <w:rsid w:val="00FB269F"/>
    <w:rsid w:val="00FC7E5E"/>
    <w:rsid w:val="00FD1A8B"/>
    <w:rsid w:val="00FE7072"/>
    <w:rsid w:val="00FF7E37"/>
    <w:rsid w:val="2C191C1C"/>
    <w:rsid w:val="65DC3D49"/>
    <w:rsid w:val="6AFA35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paragraph" w:styleId="2">
    <w:name w:val="heading 1"/>
    <w:basedOn w:val="1"/>
    <w:next w:val="1"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kern w:val="44"/>
      <w:sz w:val="48"/>
      <w:szCs w:val="48"/>
      <w:lang w:val="en-US" w:eastAsia="zh-CN" w:bidi="ar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HTML Preformatted"/>
    <w:basedOn w:val="1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character" w:styleId="6">
    <w:name w:val="FollowedHyperlink"/>
    <w:basedOn w:val="5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7">
    <w:name w:val="Hyperlink"/>
    <w:basedOn w:val="5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List Paragraph"/>
    <w:basedOn w:val="1"/>
    <w:qFormat/>
    <w:uiPriority w:val="34"/>
    <w:pPr>
      <w:ind w:left="720"/>
      <w:contextualSpacing/>
    </w:pPr>
  </w:style>
  <w:style w:type="character" w:customStyle="1" w:styleId="9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1.xml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78</Words>
  <Characters>446</Characters>
  <Lines>3</Lines>
  <Paragraphs>1</Paragraphs>
  <TotalTime>13</TotalTime>
  <ScaleCrop>false</ScaleCrop>
  <LinksUpToDate>false</LinksUpToDate>
  <CharactersWithSpaces>523</CharactersWithSpaces>
  <Application>WPS Office_11.1.0.99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27T16:50:00Z</dcterms:created>
  <dc:creator>Xueyuan</dc:creator>
  <cp:lastModifiedBy>风……</cp:lastModifiedBy>
  <dcterms:modified xsi:type="dcterms:W3CDTF">2020-12-22T06:22:57Z</dcterms:modified>
  <cp:revision>11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8</vt:lpwstr>
  </property>
</Properties>
</file>